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77777777" w:rsidR="00BE03BF" w:rsidRDefault="00BE03BF" w:rsidP="00BE03BF">
      <w:pPr>
        <w:pStyle w:val="ListParagraph"/>
        <w:numPr>
          <w:ilvl w:val="0"/>
          <w:numId w:val="22"/>
        </w:numPr>
        <w:spacing w:after="160" w:line="360" w:lineRule="auto"/>
        <w:ind w:left="426"/>
        <w:jc w:val="left"/>
      </w:pPr>
      <w:r>
        <w:t>Mas Aris</w:t>
      </w:r>
      <w:r w:rsidRPr="00DC4371">
        <w:t xml:space="preserve"> selaku Mentor.</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6C1F6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6C1F6F"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6C1F6F"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6C1F6F"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42CCF606"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oir,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410341">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EC08D0">
        <w:tc>
          <w:tcPr>
            <w:tcW w:w="3964" w:type="dxa"/>
            <w:shd w:val="clear" w:color="auto" w:fill="D9D9D9" w:themeFill="background1" w:themeFillShade="D9"/>
          </w:tcPr>
          <w:p w14:paraId="32D5EF3C" w14:textId="4957D511" w:rsidR="00410341" w:rsidRPr="005766DD" w:rsidRDefault="00410341" w:rsidP="00EC08D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EC08D0">
            <w:pPr>
              <w:spacing w:line="276" w:lineRule="auto"/>
              <w:ind w:firstLine="0"/>
              <w:jc w:val="center"/>
              <w:rPr>
                <w:b/>
                <w:bCs/>
                <w:color w:val="000000"/>
              </w:rPr>
            </w:pPr>
            <w:r>
              <w:rPr>
                <w:b/>
                <w:bCs/>
                <w:color w:val="000000"/>
              </w:rPr>
              <w:t>Rekan Kelompok</w:t>
            </w:r>
          </w:p>
        </w:tc>
      </w:tr>
      <w:tr w:rsidR="00410341" w14:paraId="19B0F288" w14:textId="77777777" w:rsidTr="00EC08D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7"/>
        <w:gridCol w:w="3075"/>
        <w:gridCol w:w="432"/>
        <w:gridCol w:w="433"/>
        <w:gridCol w:w="433"/>
        <w:gridCol w:w="433"/>
        <w:gridCol w:w="433"/>
        <w:gridCol w:w="445"/>
        <w:gridCol w:w="433"/>
        <w:gridCol w:w="433"/>
        <w:gridCol w:w="433"/>
        <w:gridCol w:w="422"/>
        <w:gridCol w:w="5"/>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5"/>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gridAfter w:val="1"/>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gridAfter w:val="1"/>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gridAfter w:val="1"/>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w:t>
      </w:r>
      <w:r>
        <w:t xml:space="preserve"> organisasi dalam berbagai macam kasus untuk menganalisa kekurangan dan kelebihan dari internal maupun external</w:t>
      </w:r>
      <w:r>
        <w:t xml:space="preserve">.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1358F3">
      <w:pPr>
        <w:spacing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38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690"/>
      </w:tblGrid>
      <w:tr w:rsidR="001358F3" w:rsidRPr="001358F3" w14:paraId="1457F16D" w14:textId="77777777" w:rsidTr="001358F3">
        <w:tc>
          <w:tcPr>
            <w:tcW w:w="3690" w:type="dxa"/>
            <w:shd w:val="clear" w:color="auto" w:fill="D9D9D9" w:themeFill="background1" w:themeFillShade="D9"/>
          </w:tcPr>
          <w:p w14:paraId="7C4B1D45" w14:textId="77777777" w:rsidR="001358F3" w:rsidRPr="001358F3" w:rsidRDefault="001358F3" w:rsidP="001358F3">
            <w:pPr>
              <w:spacing w:line="360" w:lineRule="auto"/>
              <w:ind w:firstLine="0"/>
              <w:jc w:val="center"/>
              <w:rPr>
                <w:b/>
                <w:color w:val="000000"/>
              </w:rPr>
            </w:pPr>
            <w:r w:rsidRPr="001358F3">
              <w:rPr>
                <w:b/>
                <w:color w:val="000000"/>
              </w:rPr>
              <w:t>Permasalahan</w:t>
            </w:r>
          </w:p>
        </w:tc>
        <w:tc>
          <w:tcPr>
            <w:tcW w:w="3690"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3A3C37">
        <w:tc>
          <w:tcPr>
            <w:tcW w:w="3690" w:type="dxa"/>
            <w:shd w:val="clear" w:color="auto" w:fill="auto"/>
          </w:tcPr>
          <w:p w14:paraId="0CD59241" w14:textId="20E3EDFC" w:rsidR="001358F3" w:rsidRPr="001358F3" w:rsidRDefault="004E5451" w:rsidP="001358F3">
            <w:pPr>
              <w:spacing w:line="360" w:lineRule="auto"/>
              <w:ind w:left="85" w:right="87" w:firstLine="0"/>
              <w:rPr>
                <w:color w:val="000000"/>
              </w:rPr>
            </w:pPr>
            <w:r>
              <w:rPr>
                <w:color w:val="000000"/>
              </w:rPr>
              <w:t>Kurangnya kemampuan masyarakat dalam beradaptasi dengan kecepatan penyebaran informasi.</w:t>
            </w:r>
          </w:p>
        </w:tc>
        <w:tc>
          <w:tcPr>
            <w:tcW w:w="3690" w:type="dxa"/>
            <w:shd w:val="clear" w:color="auto" w:fill="auto"/>
          </w:tcPr>
          <w:p w14:paraId="78588F2B" w14:textId="53A3FB55" w:rsidR="004E5451" w:rsidRPr="001358F3" w:rsidRDefault="004E5451" w:rsidP="001358F3">
            <w:pPr>
              <w:spacing w:line="360"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3A3C37">
        <w:tc>
          <w:tcPr>
            <w:tcW w:w="3690" w:type="dxa"/>
            <w:shd w:val="clear" w:color="auto" w:fill="auto"/>
          </w:tcPr>
          <w:p w14:paraId="5AE752D8" w14:textId="62EFE4CD" w:rsidR="004E5451" w:rsidRDefault="004E5451" w:rsidP="001358F3">
            <w:pPr>
              <w:spacing w:line="360" w:lineRule="auto"/>
              <w:ind w:left="85" w:right="87" w:firstLine="0"/>
              <w:rPr>
                <w:color w:val="000000"/>
              </w:rPr>
            </w:pPr>
            <w:r>
              <w:rPr>
                <w:color w:val="000000"/>
              </w:rPr>
              <w:t>Adanaya perbedaan perangkat yang sangat bervariasi di kalangan masyarakat.</w:t>
            </w:r>
          </w:p>
        </w:tc>
        <w:tc>
          <w:tcPr>
            <w:tcW w:w="3690" w:type="dxa"/>
            <w:shd w:val="clear" w:color="auto" w:fill="auto"/>
          </w:tcPr>
          <w:p w14:paraId="77620AB2" w14:textId="5B5EAF2E" w:rsidR="004E5451" w:rsidRDefault="004E5451" w:rsidP="001358F3">
            <w:pPr>
              <w:spacing w:line="360" w:lineRule="auto"/>
              <w:ind w:left="93" w:right="89" w:firstLine="0"/>
              <w:rPr>
                <w:color w:val="000000"/>
              </w:rPr>
            </w:pPr>
            <w:r>
              <w:rPr>
                <w:color w:val="000000"/>
              </w:rPr>
              <w:t>Membuat sistem dapat diakses dari berbagai macam platform dan perangkat yang berbeda beda.</w:t>
            </w:r>
          </w:p>
        </w:tc>
      </w:tr>
    </w:tbl>
    <w:p w14:paraId="2575852C" w14:textId="15134850" w:rsidR="00F869A5" w:rsidRDefault="00F869A5" w:rsidP="00F869A5">
      <w:pPr>
        <w:spacing w:line="360" w:lineRule="auto"/>
        <w:ind w:firstLine="567"/>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35ECAD29" w14:textId="44E5A75E" w:rsidR="002610BC" w:rsidRDefault="00DE0C80" w:rsidP="00492D0A">
      <w:pPr>
        <w:spacing w:line="360" w:lineRule="auto"/>
      </w:pPr>
      <w:r>
        <w:t>aknljngl</w:t>
      </w:r>
      <w:bookmarkStart w:id="19" w:name="_GoBack"/>
      <w:bookmarkEnd w:id="19"/>
    </w:p>
    <w:p w14:paraId="367F8392" w14:textId="17EC6170" w:rsidR="00F51379" w:rsidRDefault="00DE0C80" w:rsidP="00DE0C80">
      <w:pPr>
        <w:spacing w:line="276" w:lineRule="auto"/>
        <w:ind w:firstLine="0"/>
        <w:jc w:val="center"/>
      </w:pPr>
      <w:r>
        <w:rPr>
          <w:noProof/>
        </w:rPr>
        <w:drawing>
          <wp:inline distT="0" distB="0" distL="0" distR="0" wp14:anchorId="3BDCF96A" wp14:editId="43E73516">
            <wp:extent cx="5034915" cy="2407285"/>
            <wp:effectExtent l="19050" t="19050" r="13335"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4915"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165C251B" w14:textId="4B1D1648" w:rsidR="00086E12" w:rsidRDefault="00694508" w:rsidP="00492D0A">
      <w:pPr>
        <w:spacing w:line="360" w:lineRule="auto"/>
      </w:pPr>
      <w:r>
        <w:t>Sesuai dengan r</w:t>
      </w:r>
      <w:r w:rsidR="00086E12">
        <w:t>ancangan keseluruhan solusi yang diusulkan</w:t>
      </w:r>
      <w:r w:rsidR="00685758">
        <w:t xml:space="preserve"> </w:t>
      </w:r>
      <w:r w:rsidR="00086E12">
        <w:t xml:space="preserve">untuk menyelesaikan permasalahan yang ditemukan di lokasi </w:t>
      </w:r>
      <w:r w:rsidR="00685758">
        <w:t xml:space="preserve">kerja praktik </w:t>
      </w:r>
      <w:r w:rsidR="00FC7A38">
        <w:t>pada bagian 3.1</w:t>
      </w:r>
      <w:r>
        <w:t>,</w:t>
      </w:r>
      <w:r w:rsidR="00FC7A38">
        <w:t xml:space="preserve"> </w:t>
      </w:r>
      <w:r w:rsidR="00685758">
        <w:t>selanjutnya</w:t>
      </w:r>
      <w:r w:rsidR="00086E12">
        <w:t xml:space="preserve"> </w:t>
      </w:r>
      <w:r>
        <w:t xml:space="preserve">dibuat </w:t>
      </w:r>
      <w:r w:rsidR="00086E12">
        <w:t xml:space="preserve">diagram alur </w:t>
      </w:r>
      <w:r w:rsidR="00B02D02">
        <w:t xml:space="preserve">yang berisi </w:t>
      </w:r>
      <w:r w:rsidR="00B02D02">
        <w:rPr>
          <w:color w:val="000000"/>
        </w:rPr>
        <w:t>proses-proses apa saja yang nantinya dilakukan untuk meyelesaikan projek/ produk</w:t>
      </w:r>
      <w:r w:rsidR="00086E12">
        <w:t xml:space="preserve">. Diagram alur yang diberikan </w:t>
      </w:r>
      <w:r w:rsidR="00D729BD">
        <w:t>harus</w:t>
      </w:r>
      <w:r w:rsidR="00086E12">
        <w:t xml:space="preserve"> menggambarkan seluruh rangkaian </w:t>
      </w:r>
      <w:r w:rsidR="00491353">
        <w:t>tahapan yang</w:t>
      </w:r>
      <w:r w:rsidR="00086E12">
        <w:t xml:space="preserve"> dilaksanakan dalam kegiatan </w:t>
      </w:r>
      <w:r w:rsidR="00491353">
        <w:t>kerja praktik</w:t>
      </w:r>
      <w:r w:rsidR="00086E12">
        <w:t xml:space="preserve"> dimulai dari tahap analisis permasalahan hingga tahap pengujian (untuk tipe Implementatif)/ rekomendasi (untuk tipe Non</w:t>
      </w:r>
      <w:r w:rsidR="005F5B0E">
        <w:t>-</w:t>
      </w:r>
      <w:r w:rsidR="00086E12">
        <w:t xml:space="preserve">Implementatif). </w:t>
      </w:r>
      <w:r w:rsidR="00086E12" w:rsidRPr="00A07AE0">
        <w:rPr>
          <w:b/>
          <w:bCs/>
        </w:rPr>
        <w:t xml:space="preserve">Pada subbab ini jelaskan </w:t>
      </w:r>
      <w:r w:rsidR="005F5B0E" w:rsidRPr="00A07AE0">
        <w:rPr>
          <w:b/>
          <w:bCs/>
        </w:rPr>
        <w:t xml:space="preserve">pula secara </w:t>
      </w:r>
      <w:r w:rsidR="001A3D60">
        <w:rPr>
          <w:b/>
          <w:bCs/>
        </w:rPr>
        <w:t xml:space="preserve">umum </w:t>
      </w:r>
      <w:r w:rsidR="007C380E">
        <w:rPr>
          <w:b/>
          <w:bCs/>
        </w:rPr>
        <w:t>tujuan dilaksanakannya</w:t>
      </w:r>
      <w:r w:rsidR="005F5B0E" w:rsidRPr="00A07AE0">
        <w:rPr>
          <w:b/>
          <w:bCs/>
        </w:rPr>
        <w:t xml:space="preserve"> </w:t>
      </w:r>
      <w:r w:rsidR="00086E12" w:rsidRPr="00A07AE0">
        <w:rPr>
          <w:b/>
          <w:bCs/>
        </w:rPr>
        <w:t>tiap tahapan yang sudah dibuat dalam diagram</w:t>
      </w:r>
      <w:r w:rsidR="00086E12">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20" w:name="_Toc159474290"/>
      <w:r>
        <w:t>Perancangan Solusi</w:t>
      </w:r>
      <w:bookmarkEnd w:id="20"/>
    </w:p>
    <w:p w14:paraId="0390E802" w14:textId="2841B0BC" w:rsidR="00BC2396" w:rsidRDefault="00BC2396" w:rsidP="00492D0A">
      <w:pPr>
        <w:spacing w:line="360" w:lineRule="auto"/>
        <w:rPr>
          <w:color w:val="000000"/>
        </w:rPr>
      </w:pPr>
      <w:r w:rsidRPr="00BC2396">
        <w:rPr>
          <w:color w:val="000000"/>
        </w:rPr>
        <w:t xml:space="preserve">Bagian ini memberikan </w:t>
      </w:r>
      <w:r w:rsidRPr="005F511E">
        <w:rPr>
          <w:b/>
          <w:bCs/>
          <w:color w:val="000000"/>
        </w:rPr>
        <w:t>penjelasan terperinci mengenai solusi yang diusulkan</w:t>
      </w:r>
      <w:r w:rsidRPr="00BC2396">
        <w:rPr>
          <w:color w:val="000000"/>
        </w:rPr>
        <w:t xml:space="preserve"> untuk menyelesaikan permasalahan yang ditemukan di lokasi</w:t>
      </w:r>
      <w:r>
        <w:rPr>
          <w:color w:val="000000"/>
        </w:rPr>
        <w:t xml:space="preserve"> </w:t>
      </w:r>
      <w:r w:rsidR="00551993">
        <w:rPr>
          <w:color w:val="000000"/>
        </w:rPr>
        <w:t>kerja praktik</w:t>
      </w:r>
      <w:r w:rsidRPr="00BC2396">
        <w:rPr>
          <w:color w:val="000000"/>
        </w:rPr>
        <w:t>, terkait dengan fenomena/ isu yang diangkat penting untuk dilakukan</w:t>
      </w:r>
      <w:r>
        <w:rPr>
          <w:color w:val="000000"/>
        </w:rPr>
        <w:t xml:space="preserve"> </w:t>
      </w:r>
      <w:r w:rsidRPr="00BC2396">
        <w:rPr>
          <w:color w:val="000000"/>
        </w:rPr>
        <w:t xml:space="preserve">yang didukung dengan argumen ilmiah disertai data, fakta ataupun </w:t>
      </w:r>
      <w:r w:rsidR="00DD2865" w:rsidRPr="00DD2865">
        <w:rPr>
          <w:color w:val="000000"/>
        </w:rPr>
        <w:t>fenomena terjadi. Langkah penyelesaian solusi secara garis besar</w:t>
      </w:r>
      <w:r w:rsidR="00DD2865">
        <w:rPr>
          <w:color w:val="000000"/>
        </w:rPr>
        <w:t xml:space="preserve"> </w:t>
      </w:r>
      <w:r w:rsidR="00DD2865" w:rsidRPr="00DD2865">
        <w:rPr>
          <w:color w:val="000000"/>
        </w:rPr>
        <w:t>dikelompokkan menjadi solusi Implementatif atau Non Implementatif. Pada</w:t>
      </w:r>
      <w:r w:rsidR="00DD2865">
        <w:rPr>
          <w:color w:val="000000"/>
        </w:rPr>
        <w:t xml:space="preserve"> </w:t>
      </w:r>
      <w:r w:rsidR="00DD2865" w:rsidRPr="00DD2865">
        <w:rPr>
          <w:color w:val="000000"/>
        </w:rPr>
        <w:t>subbab ini</w:t>
      </w:r>
      <w:r w:rsidR="00840619">
        <w:rPr>
          <w:color w:val="000000"/>
        </w:rPr>
        <w:t>,</w:t>
      </w:r>
      <w:r w:rsidR="00DD2865" w:rsidRPr="00DD2865">
        <w:rPr>
          <w:color w:val="000000"/>
        </w:rPr>
        <w:t xml:space="preserve"> </w:t>
      </w:r>
      <w:r w:rsidR="00DD2865" w:rsidRPr="00840619">
        <w:rPr>
          <w:b/>
          <w:bCs/>
          <w:color w:val="000000"/>
        </w:rPr>
        <w:t xml:space="preserve">fokus </w:t>
      </w:r>
      <w:r w:rsidR="00840619" w:rsidRPr="00840619">
        <w:rPr>
          <w:b/>
          <w:bCs/>
          <w:color w:val="000000"/>
        </w:rPr>
        <w:t xml:space="preserve">pembahasan hanya </w:t>
      </w:r>
      <w:r w:rsidR="00840619" w:rsidRPr="00840619">
        <w:rPr>
          <w:b/>
          <w:bCs/>
          <w:color w:val="000000"/>
        </w:rPr>
        <w:lastRenderedPageBreak/>
        <w:t>mengenai</w:t>
      </w:r>
      <w:r w:rsidR="00DD2865" w:rsidRPr="00840619">
        <w:rPr>
          <w:b/>
          <w:bCs/>
          <w:color w:val="000000"/>
        </w:rPr>
        <w:t xml:space="preserve"> perancangan </w:t>
      </w:r>
      <w:r w:rsidR="00840619" w:rsidRPr="00840619">
        <w:rPr>
          <w:b/>
          <w:bCs/>
          <w:color w:val="000000"/>
        </w:rPr>
        <w:t xml:space="preserve">dan </w:t>
      </w:r>
      <w:r w:rsidR="00DD2865" w:rsidRPr="00840619">
        <w:rPr>
          <w:b/>
          <w:bCs/>
          <w:color w:val="000000"/>
        </w:rPr>
        <w:t>tidak menjabarkan hasil</w:t>
      </w:r>
      <w:r w:rsidR="00840619">
        <w:rPr>
          <w:color w:val="000000"/>
        </w:rPr>
        <w:t>,</w:t>
      </w:r>
      <w:r w:rsidR="00DD2865">
        <w:rPr>
          <w:color w:val="000000"/>
        </w:rPr>
        <w:t xml:space="preserve"> </w:t>
      </w:r>
      <w:r w:rsidR="00840619">
        <w:rPr>
          <w:color w:val="000000"/>
        </w:rPr>
        <w:t>karena</w:t>
      </w:r>
      <w:r w:rsidR="00DD2865" w:rsidRPr="00DD2865">
        <w:rPr>
          <w:color w:val="000000"/>
        </w:rPr>
        <w:t xml:space="preserve"> hasil </w:t>
      </w:r>
      <w:r w:rsidR="00840619">
        <w:rPr>
          <w:color w:val="000000"/>
        </w:rPr>
        <w:t xml:space="preserve">akan </w:t>
      </w:r>
      <w:r w:rsidR="00DD2865" w:rsidRPr="00DD2865">
        <w:rPr>
          <w:color w:val="000000"/>
        </w:rPr>
        <w:t xml:space="preserve">ditampilkan pada Bab 4.  </w:t>
      </w:r>
    </w:p>
    <w:p w14:paraId="29E4958A" w14:textId="77777777" w:rsidR="004C0EB4" w:rsidRDefault="004C0EB4">
      <w:pPr>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20C2CDFB" w14:textId="2DDE8089" w:rsidR="00DC297E" w:rsidRPr="00737AB9" w:rsidRDefault="0045340A" w:rsidP="00492D0A">
      <w:pPr>
        <w:spacing w:line="360" w:lineRule="auto"/>
        <w:rPr>
          <w:b/>
          <w:bCs/>
          <w:u w:val="single"/>
        </w:rPr>
      </w:pPr>
      <w:r w:rsidRPr="0045340A">
        <w:t xml:space="preserve">Pada bagian ini, </w:t>
      </w:r>
      <w:r w:rsidRPr="0045340A">
        <w:rPr>
          <w:b/>
          <w:bCs/>
          <w:i/>
          <w:iCs/>
        </w:rPr>
        <w:t>k</w:t>
      </w:r>
      <w:r w:rsidR="00DC297E" w:rsidRPr="0045340A">
        <w:rPr>
          <w:b/>
          <w:bCs/>
          <w:i/>
          <w:iCs/>
        </w:rPr>
        <w:t>erja</w:t>
      </w:r>
      <w:r w:rsidR="00DC297E" w:rsidRPr="00434901">
        <w:rPr>
          <w:b/>
          <w:bCs/>
          <w:i/>
          <w:iCs/>
        </w:rPr>
        <w:t xml:space="preserve"> praktik berupa </w:t>
      </w:r>
      <w:r w:rsidR="00681126">
        <w:rPr>
          <w:b/>
          <w:bCs/>
          <w:i/>
          <w:iCs/>
        </w:rPr>
        <w:t>rancang bangun perangkat lunak</w:t>
      </w:r>
      <w:r w:rsidR="00DC297E" w:rsidRPr="00434901">
        <w:rPr>
          <w:b/>
          <w:bCs/>
          <w:i/>
          <w:iCs/>
          <w:color w:val="000000"/>
        </w:rPr>
        <w:t xml:space="preserve"> (</w:t>
      </w:r>
      <w:r w:rsidR="00681126">
        <w:rPr>
          <w:b/>
          <w:bCs/>
          <w:i/>
          <w:iCs/>
          <w:color w:val="000000"/>
        </w:rPr>
        <w:t>implementatif</w:t>
      </w:r>
      <w:r w:rsidR="00DC297E" w:rsidRPr="00434901">
        <w:rPr>
          <w:b/>
          <w:bCs/>
          <w:i/>
          <w:iCs/>
          <w:color w:val="000000"/>
        </w:rPr>
        <w:t>)</w:t>
      </w:r>
      <w:r w:rsidR="00434901" w:rsidRPr="00434901">
        <w:rPr>
          <w:b/>
          <w:bCs/>
          <w:i/>
          <w:iCs/>
          <w:color w:val="000000"/>
        </w:rPr>
        <w:t>,</w:t>
      </w:r>
      <w:r w:rsidR="00DC297E" w:rsidRPr="00434901">
        <w:rPr>
          <w:b/>
          <w:bCs/>
          <w:i/>
          <w:iCs/>
          <w:color w:val="000000"/>
        </w:rPr>
        <w:t xml:space="preserve"> dapat menggunakan </w:t>
      </w:r>
      <w:r w:rsidR="00434901" w:rsidRPr="00434901">
        <w:rPr>
          <w:b/>
          <w:bCs/>
          <w:i/>
          <w:iCs/>
          <w:color w:val="000000"/>
        </w:rPr>
        <w:t xml:space="preserve">alur pengembangan </w:t>
      </w:r>
      <w:r w:rsidR="00DC297E" w:rsidRPr="00434901">
        <w:rPr>
          <w:b/>
          <w:bCs/>
          <w:i/>
          <w:iCs/>
          <w:color w:val="000000"/>
        </w:rPr>
        <w:t xml:space="preserve">seperti SDLC, Waterfall, </w:t>
      </w:r>
      <w:r w:rsidR="008853FF">
        <w:rPr>
          <w:b/>
          <w:bCs/>
          <w:i/>
          <w:iCs/>
          <w:color w:val="000000"/>
        </w:rPr>
        <w:t xml:space="preserve">Grapple, Extreme Programming, Agile, </w:t>
      </w:r>
      <w:r w:rsidR="00DC297E" w:rsidRPr="00434901">
        <w:rPr>
          <w:b/>
          <w:bCs/>
          <w:i/>
          <w:iCs/>
          <w:color w:val="000000"/>
        </w:rPr>
        <w:t xml:space="preserve">Prototype atau yang lainnya </w:t>
      </w:r>
      <w:r w:rsidR="00DC297E" w:rsidRPr="008853FF">
        <w:rPr>
          <w:b/>
          <w:bCs/>
          <w:i/>
          <w:iCs/>
          <w:color w:val="000000"/>
          <w:u w:val="single"/>
        </w:rPr>
        <w:t>sesuai kebutuhan</w:t>
      </w:r>
      <w:r w:rsidR="00AD15BC">
        <w:rPr>
          <w:color w:val="000000"/>
        </w:rPr>
        <w:t xml:space="preserve"> dan b</w:t>
      </w:r>
      <w:r w:rsidR="00A17BF4">
        <w:rPr>
          <w:color w:val="000000"/>
        </w:rPr>
        <w:t>erikan alasan/ justifikasi pemilihan</w:t>
      </w:r>
      <w:r w:rsidR="00E27E3B">
        <w:rPr>
          <w:color w:val="000000"/>
        </w:rPr>
        <w:t>nya</w:t>
      </w:r>
      <w:r w:rsidR="00A17BF4">
        <w:rPr>
          <w:color w:val="000000"/>
        </w:rPr>
        <w:t xml:space="preserve">. </w:t>
      </w:r>
      <w:r w:rsidR="000B5911">
        <w:rPr>
          <w:color w:val="000000"/>
        </w:rPr>
        <w:t xml:space="preserve">Selanjutnya, berikan pula detail informasi mengenai </w:t>
      </w:r>
      <w:r w:rsidR="00B66C90">
        <w:rPr>
          <w:color w:val="000000"/>
        </w:rPr>
        <w:t xml:space="preserve">“apa </w:t>
      </w:r>
      <w:r w:rsidR="00635D9D">
        <w:rPr>
          <w:color w:val="000000"/>
        </w:rPr>
        <w:t>yang dilakukan</w:t>
      </w:r>
      <w:r w:rsidR="00B66C90">
        <w:rPr>
          <w:color w:val="000000"/>
        </w:rPr>
        <w:t>”</w:t>
      </w:r>
      <w:r w:rsidR="00635D9D">
        <w:rPr>
          <w:color w:val="000000"/>
        </w:rPr>
        <w:t xml:space="preserve"> </w:t>
      </w:r>
      <w:r w:rsidR="006B0B8D">
        <w:rPr>
          <w:color w:val="000000"/>
        </w:rPr>
        <w:t>pada tiap</w:t>
      </w:r>
      <w:r w:rsidR="00B66C90">
        <w:rPr>
          <w:color w:val="000000"/>
        </w:rPr>
        <w:t xml:space="preserve"> </w:t>
      </w:r>
      <w:r w:rsidR="00D2133A">
        <w:rPr>
          <w:color w:val="000000"/>
        </w:rPr>
        <w:t xml:space="preserve">tahapan </w:t>
      </w:r>
      <w:r w:rsidR="00B66C90">
        <w:rPr>
          <w:color w:val="000000"/>
        </w:rPr>
        <w:t xml:space="preserve">metode pengembangan yang dipilih </w:t>
      </w:r>
      <w:r w:rsidR="00D91302">
        <w:rPr>
          <w:color w:val="000000"/>
        </w:rPr>
        <w:t>sesuai</w:t>
      </w:r>
      <w:r w:rsidR="006B0B8D">
        <w:rPr>
          <w:color w:val="000000"/>
        </w:rPr>
        <w:t xml:space="preserve"> </w:t>
      </w:r>
      <w:r w:rsidR="002F5E9A">
        <w:rPr>
          <w:color w:val="000000"/>
        </w:rPr>
        <w:t>dengan kondisi riil di lokasi kerja praktik</w:t>
      </w:r>
      <w:r w:rsidR="008E5FC6">
        <w:rPr>
          <w:color w:val="000000"/>
        </w:rPr>
        <w:t xml:space="preserve">. </w:t>
      </w:r>
      <w:r w:rsidR="008E5FC6" w:rsidRPr="008E5FC6">
        <w:rPr>
          <w:b/>
          <w:bCs/>
          <w:color w:val="000000"/>
          <w:u w:val="single"/>
        </w:rPr>
        <w:t>B</w:t>
      </w:r>
      <w:r w:rsidR="00635D9D" w:rsidRPr="00737AB9">
        <w:rPr>
          <w:b/>
          <w:bCs/>
          <w:color w:val="000000"/>
          <w:u w:val="single"/>
        </w:rPr>
        <w:t xml:space="preserve">ukan hanya berisi kajian teoritis </w:t>
      </w:r>
      <w:r w:rsidR="00737AB9" w:rsidRPr="00737AB9">
        <w:rPr>
          <w:b/>
          <w:bCs/>
          <w:color w:val="000000"/>
          <w:u w:val="single"/>
        </w:rPr>
        <w:t>mengenai metode pengembangan yang digunakan.</w:t>
      </w:r>
    </w:p>
    <w:p w14:paraId="1C785FEB" w14:textId="77777777" w:rsidR="00EB30BD" w:rsidRDefault="00EB30BD">
      <w:pPr>
        <w:pBdr>
          <w:top w:val="nil"/>
          <w:left w:val="nil"/>
          <w:bottom w:val="nil"/>
          <w:right w:val="nil"/>
          <w:between w:val="nil"/>
        </w:pBdr>
        <w:spacing w:line="360" w:lineRule="auto"/>
        <w:ind w:left="426" w:firstLine="0"/>
        <w:rPr>
          <w:color w:val="000000"/>
        </w:rPr>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F9EDF32" w14:textId="5DA3414D" w:rsidR="00575B8C" w:rsidRDefault="00685BA4" w:rsidP="00685BA4">
      <w:pPr>
        <w:spacing w:line="360" w:lineRule="auto"/>
        <w:rPr>
          <w:color w:val="000000"/>
        </w:rPr>
      </w:pPr>
      <w:r>
        <w:rPr>
          <w:color w:val="000000"/>
        </w:rPr>
        <w:t>Jelaskan</w:t>
      </w:r>
      <w:r w:rsidR="00A61E6B">
        <w:rPr>
          <w:color w:val="000000"/>
        </w:rPr>
        <w:t xml:space="preserve"> spesifikasi </w:t>
      </w:r>
      <w:r w:rsidR="00675256">
        <w:rPr>
          <w:color w:val="000000"/>
        </w:rPr>
        <w:t xml:space="preserve">alat </w:t>
      </w:r>
      <w:r w:rsidR="00A61E6B">
        <w:rPr>
          <w:color w:val="000000"/>
        </w:rPr>
        <w:t xml:space="preserve">yang digunakan dalam </w:t>
      </w:r>
      <w:r w:rsidR="00675256">
        <w:rPr>
          <w:color w:val="000000"/>
        </w:rPr>
        <w:t>pengerjaan</w:t>
      </w:r>
      <w:r w:rsidR="00A61E6B">
        <w:rPr>
          <w:color w:val="000000"/>
        </w:rPr>
        <w:t xml:space="preserve"> </w:t>
      </w:r>
      <w:r w:rsidR="00675256">
        <w:rPr>
          <w:color w:val="000000"/>
        </w:rPr>
        <w:t>kerja praktik,</w:t>
      </w:r>
      <w:r w:rsidR="00A61E6B">
        <w:rPr>
          <w:color w:val="000000"/>
        </w:rPr>
        <w:t xml:space="preserve"> </w:t>
      </w:r>
      <w:r w:rsidR="00675256">
        <w:rPr>
          <w:color w:val="000000"/>
        </w:rPr>
        <w:t xml:space="preserve">seperti: </w:t>
      </w:r>
      <w:r w:rsidR="00A61E6B" w:rsidRPr="002B3DCA">
        <w:rPr>
          <w:i/>
          <w:iCs/>
          <w:color w:val="000000"/>
        </w:rPr>
        <w:t>hardware</w:t>
      </w:r>
      <w:r w:rsidR="00675256">
        <w:rPr>
          <w:color w:val="000000"/>
        </w:rPr>
        <w:t xml:space="preserve"> </w:t>
      </w:r>
      <w:r w:rsidR="00FB0EFB">
        <w:rPr>
          <w:color w:val="000000"/>
        </w:rPr>
        <w:t xml:space="preserve">(Tabel 3.2) </w:t>
      </w:r>
      <w:r w:rsidR="00675256">
        <w:rPr>
          <w:color w:val="000000"/>
        </w:rPr>
        <w:t xml:space="preserve">maupun </w:t>
      </w:r>
      <w:r w:rsidR="00A61E6B" w:rsidRPr="002B3DCA">
        <w:rPr>
          <w:i/>
          <w:iCs/>
          <w:color w:val="000000"/>
        </w:rPr>
        <w:t>software</w:t>
      </w:r>
      <w:r w:rsidR="00A61E6B">
        <w:rPr>
          <w:color w:val="000000"/>
        </w:rPr>
        <w:t xml:space="preserve"> </w:t>
      </w:r>
      <w:r w:rsidR="00FB0EFB">
        <w:rPr>
          <w:color w:val="000000"/>
        </w:rPr>
        <w:t xml:space="preserve">(Tabel 3.3) </w:t>
      </w:r>
      <w:r w:rsidR="00D9087B">
        <w:rPr>
          <w:color w:val="000000"/>
        </w:rPr>
        <w:t>serta</w:t>
      </w:r>
      <w:r w:rsidR="00A61E6B">
        <w:rPr>
          <w:color w:val="000000"/>
        </w:rPr>
        <w:t xml:space="preserve"> </w:t>
      </w:r>
      <w:r w:rsidR="002B3DCA">
        <w:rPr>
          <w:color w:val="000000"/>
        </w:rPr>
        <w:t>peralatan lainnya sesuai kebutuhan.</w:t>
      </w:r>
      <w:r w:rsidR="00A61E6B">
        <w:rPr>
          <w:color w:val="000000"/>
        </w:rPr>
        <w:t xml:space="preserve"> </w:t>
      </w:r>
      <w:r w:rsidR="002B3DCA">
        <w:rPr>
          <w:color w:val="000000"/>
        </w:rPr>
        <w:t xml:space="preserve">Berikan </w:t>
      </w:r>
      <w:proofErr w:type="gramStart"/>
      <w:r w:rsidR="00A61E6B">
        <w:rPr>
          <w:color w:val="000000"/>
        </w:rPr>
        <w:t xml:space="preserve">dalam </w:t>
      </w:r>
      <w:r w:rsidR="002B3DCA">
        <w:rPr>
          <w:color w:val="000000"/>
        </w:rPr>
        <w:t xml:space="preserve"> bentuk</w:t>
      </w:r>
      <w:proofErr w:type="gramEnd"/>
      <w:r w:rsidR="002B3DCA">
        <w:rPr>
          <w:color w:val="000000"/>
        </w:rPr>
        <w:t xml:space="preserve"> </w:t>
      </w:r>
      <w:r w:rsidR="00A61E6B">
        <w:rPr>
          <w:color w:val="000000"/>
        </w:rPr>
        <w:t xml:space="preserve">tabel beserta penjelasan (sebelum tabel) tentang </w:t>
      </w:r>
      <w:r w:rsidR="00A61E6B" w:rsidRPr="002B3DCA">
        <w:rPr>
          <w:i/>
          <w:iCs/>
          <w:color w:val="000000"/>
        </w:rPr>
        <w:t>Hardware</w:t>
      </w:r>
      <w:r w:rsidR="00A61E6B">
        <w:rPr>
          <w:color w:val="000000"/>
        </w:rPr>
        <w:t xml:space="preserve">, </w:t>
      </w:r>
      <w:r w:rsidR="00A61E6B" w:rsidRPr="002B3DCA">
        <w:rPr>
          <w:i/>
          <w:iCs/>
          <w:color w:val="000000"/>
        </w:rPr>
        <w:t>Software</w:t>
      </w:r>
      <w:r w:rsidR="00A61E6B">
        <w:rPr>
          <w:color w:val="000000"/>
        </w:rPr>
        <w:t xml:space="preserve"> dan </w:t>
      </w:r>
      <w:r w:rsidR="002B3DCA">
        <w:rPr>
          <w:color w:val="000000"/>
        </w:rPr>
        <w:t>peralatan</w:t>
      </w:r>
      <w:r w:rsidR="00A61E6B">
        <w:rPr>
          <w:color w:val="000000"/>
        </w:rPr>
        <w:t xml:space="preserve"> yang digunakan.</w:t>
      </w:r>
      <w:r w:rsidR="00575B8C">
        <w:rPr>
          <w:color w:val="000000"/>
        </w:rPr>
        <w:t xml:space="preserve"> Terangkan kebutuhan mendasar dari objek serta alasan “</w:t>
      </w:r>
      <w:r w:rsidR="003D146C">
        <w:rPr>
          <w:color w:val="000000"/>
        </w:rPr>
        <w:t>mengapa</w:t>
      </w:r>
      <w:r w:rsidR="00575B8C">
        <w:rPr>
          <w:color w:val="000000"/>
        </w:rPr>
        <w:t xml:space="preserve"> </w:t>
      </w:r>
      <w:r w:rsidR="003D146C">
        <w:t>alat tersebut digunakan</w:t>
      </w:r>
      <w:r w:rsidR="00341ECD">
        <w:t>/ dibutuhkan</w:t>
      </w:r>
      <w:r w:rsidR="00575B8C">
        <w:rPr>
          <w:color w:val="000000"/>
        </w:rPr>
        <w:t xml:space="preserve">” </w:t>
      </w:r>
      <w:r w:rsidR="00341ECD">
        <w:rPr>
          <w:color w:val="000000"/>
        </w:rPr>
        <w:t>dalam projek/ pembuatan produk.</w:t>
      </w:r>
    </w:p>
    <w:p w14:paraId="33FC583A" w14:textId="4CE55B4D" w:rsidR="00EB30BD" w:rsidRDefault="00EB30BD">
      <w:pPr>
        <w:pBdr>
          <w:top w:val="nil"/>
          <w:left w:val="nil"/>
          <w:bottom w:val="nil"/>
          <w:right w:val="nil"/>
          <w:between w:val="nil"/>
        </w:pBdr>
        <w:spacing w:line="360" w:lineRule="auto"/>
        <w:ind w:firstLine="567"/>
        <w:rPr>
          <w:color w:val="000000"/>
        </w:rPr>
      </w:pPr>
    </w:p>
    <w:p w14:paraId="72D17592" w14:textId="311B7F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1" w:name="_heading=h.19c6y18" w:colFirst="0" w:colLast="0"/>
      <w:bookmarkEnd w:id="21"/>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5"/>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49860E0F" w14:textId="77777777" w:rsidTr="00FB0EFB">
        <w:tc>
          <w:tcPr>
            <w:tcW w:w="4077" w:type="dxa"/>
            <w:shd w:val="clear" w:color="auto" w:fill="D9D9D9" w:themeFill="background1" w:themeFillShade="D9"/>
          </w:tcPr>
          <w:p w14:paraId="68984D56" w14:textId="77777777" w:rsidR="00EB30BD" w:rsidRDefault="00A61E6B">
            <w:pPr>
              <w:spacing w:line="360" w:lineRule="auto"/>
              <w:ind w:firstLine="0"/>
              <w:jc w:val="center"/>
              <w:rPr>
                <w:b/>
                <w:color w:val="000000"/>
              </w:rPr>
            </w:pPr>
            <w:r>
              <w:rPr>
                <w:b/>
                <w:color w:val="000000"/>
              </w:rPr>
              <w:t>Hardware</w:t>
            </w:r>
          </w:p>
        </w:tc>
        <w:tc>
          <w:tcPr>
            <w:tcW w:w="4077" w:type="dxa"/>
            <w:shd w:val="clear" w:color="auto" w:fill="D9D9D9" w:themeFill="background1" w:themeFillShade="D9"/>
          </w:tcPr>
          <w:p w14:paraId="35DBBA47" w14:textId="77777777" w:rsidR="00EB30BD" w:rsidRDefault="00A61E6B">
            <w:pPr>
              <w:spacing w:line="360" w:lineRule="auto"/>
              <w:ind w:firstLine="0"/>
              <w:jc w:val="center"/>
              <w:rPr>
                <w:b/>
                <w:color w:val="000000"/>
              </w:rPr>
            </w:pPr>
            <w:r>
              <w:rPr>
                <w:b/>
                <w:color w:val="000000"/>
              </w:rPr>
              <w:t>Spesifikasi</w:t>
            </w:r>
          </w:p>
        </w:tc>
      </w:tr>
      <w:tr w:rsidR="00EB30BD" w14:paraId="37458582" w14:textId="77777777">
        <w:tc>
          <w:tcPr>
            <w:tcW w:w="4077" w:type="dxa"/>
          </w:tcPr>
          <w:p w14:paraId="36D62E3D" w14:textId="77777777" w:rsidR="00EB30BD" w:rsidRDefault="00EB30BD">
            <w:pPr>
              <w:spacing w:line="360" w:lineRule="auto"/>
              <w:ind w:firstLine="0"/>
              <w:rPr>
                <w:color w:val="000000"/>
              </w:rPr>
            </w:pPr>
          </w:p>
        </w:tc>
        <w:tc>
          <w:tcPr>
            <w:tcW w:w="4077" w:type="dxa"/>
          </w:tcPr>
          <w:p w14:paraId="51B8BD5D" w14:textId="77777777" w:rsidR="00EB30BD" w:rsidRDefault="00EB30BD">
            <w:pPr>
              <w:spacing w:line="360" w:lineRule="auto"/>
              <w:ind w:firstLine="0"/>
              <w:rPr>
                <w:color w:val="000000"/>
              </w:rPr>
            </w:pPr>
          </w:p>
        </w:tc>
      </w:tr>
    </w:tbl>
    <w:p w14:paraId="011F9536" w14:textId="77777777" w:rsidR="00EB30BD" w:rsidRDefault="00EB30BD">
      <w:pPr>
        <w:rPr>
          <w:color w:val="000000"/>
        </w:rPr>
      </w:pPr>
    </w:p>
    <w:p w14:paraId="5B794FCF" w14:textId="6B0D19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2" w:name="_heading=h.3tbugp1" w:colFirst="0" w:colLast="0"/>
      <w:bookmarkEnd w:id="22"/>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6"/>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15D5793A" w14:textId="77777777" w:rsidTr="00FB0EFB">
        <w:tc>
          <w:tcPr>
            <w:tcW w:w="4077" w:type="dxa"/>
            <w:shd w:val="clear" w:color="auto" w:fill="D9D9D9" w:themeFill="background1" w:themeFillShade="D9"/>
          </w:tcPr>
          <w:p w14:paraId="57F7ABBD" w14:textId="77777777" w:rsidR="00EB30BD" w:rsidRDefault="00A61E6B">
            <w:pPr>
              <w:spacing w:line="360" w:lineRule="auto"/>
              <w:ind w:firstLine="0"/>
              <w:jc w:val="center"/>
              <w:rPr>
                <w:b/>
                <w:color w:val="000000"/>
              </w:rPr>
            </w:pPr>
            <w:r>
              <w:rPr>
                <w:b/>
                <w:color w:val="000000"/>
              </w:rPr>
              <w:t>Software</w:t>
            </w:r>
          </w:p>
        </w:tc>
        <w:tc>
          <w:tcPr>
            <w:tcW w:w="4077" w:type="dxa"/>
            <w:shd w:val="clear" w:color="auto" w:fill="D9D9D9" w:themeFill="background1" w:themeFillShade="D9"/>
          </w:tcPr>
          <w:p w14:paraId="53844EF2" w14:textId="77777777" w:rsidR="00EB30BD" w:rsidRDefault="00A61E6B">
            <w:pPr>
              <w:spacing w:line="360" w:lineRule="auto"/>
              <w:ind w:firstLine="0"/>
              <w:jc w:val="center"/>
              <w:rPr>
                <w:b/>
                <w:color w:val="000000"/>
              </w:rPr>
            </w:pPr>
            <w:r>
              <w:rPr>
                <w:b/>
                <w:color w:val="000000"/>
              </w:rPr>
              <w:t>Versi</w:t>
            </w:r>
          </w:p>
        </w:tc>
      </w:tr>
      <w:tr w:rsidR="00EB30BD" w14:paraId="6A9D252B" w14:textId="77777777">
        <w:tc>
          <w:tcPr>
            <w:tcW w:w="4077" w:type="dxa"/>
          </w:tcPr>
          <w:p w14:paraId="39985B58" w14:textId="77777777" w:rsidR="00EB30BD" w:rsidRDefault="00EB30BD">
            <w:pPr>
              <w:spacing w:line="360" w:lineRule="auto"/>
              <w:ind w:firstLine="0"/>
              <w:rPr>
                <w:color w:val="000000"/>
              </w:rPr>
            </w:pPr>
          </w:p>
        </w:tc>
        <w:tc>
          <w:tcPr>
            <w:tcW w:w="4077" w:type="dxa"/>
          </w:tcPr>
          <w:p w14:paraId="24F51E6E" w14:textId="77777777" w:rsidR="00EB30BD" w:rsidRDefault="00EB30BD">
            <w:pPr>
              <w:spacing w:line="360" w:lineRule="auto"/>
              <w:ind w:firstLine="0"/>
              <w:rPr>
                <w:color w:val="000000"/>
              </w:rPr>
            </w:pP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lastRenderedPageBreak/>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7"/>
          <w:footerReference w:type="default" r:id="rId28"/>
          <w:headerReference w:type="first" r:id="rId29"/>
          <w:footerReference w:type="first" r:id="rId30"/>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1"/>
          <w:footerReference w:type="default" r:id="rId32"/>
          <w:headerReference w:type="first" r:id="rId33"/>
          <w:footerReference w:type="first" r:id="rId34"/>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5"/>
          <w:footerReference w:type="first" r:id="rId36"/>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7"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8"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39"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0"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1"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2"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3"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4"/>
      <w:footerReference w:type="default" r:id="rId45"/>
      <w:headerReference w:type="first" r:id="rId46"/>
      <w:footerReference w:type="first" r:id="rId47"/>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5AD36" w14:textId="77777777" w:rsidR="0004079E" w:rsidRDefault="0004079E">
      <w:pPr>
        <w:spacing w:line="240" w:lineRule="auto"/>
      </w:pPr>
      <w:r>
        <w:separator/>
      </w:r>
    </w:p>
  </w:endnote>
  <w:endnote w:type="continuationSeparator" w:id="0">
    <w:p w14:paraId="205935A9" w14:textId="77777777" w:rsidR="0004079E" w:rsidRDefault="000407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6C1F6F" w:rsidRDefault="006C1F6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6C1F6F" w:rsidRDefault="006C1F6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6C1F6F" w:rsidRPr="0028742E" w:rsidRDefault="006C1F6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6C1F6F" w:rsidRPr="0028742E" w:rsidRDefault="006C1F6F"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6C1F6F" w:rsidRPr="00697107" w:rsidRDefault="006C1F6F"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6C1F6F" w:rsidRDefault="006C1F6F">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6C1F6F" w:rsidRDefault="006C1F6F">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6C1F6F" w:rsidRDefault="006C1F6F"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6C1F6F" w:rsidRDefault="006C1F6F">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6C1F6F" w:rsidRDefault="006C1F6F"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6C1F6F" w:rsidRDefault="006C1F6F"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6C1F6F" w:rsidRDefault="006C1F6F"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A8BF0" w14:textId="77777777" w:rsidR="0004079E" w:rsidRDefault="0004079E">
      <w:pPr>
        <w:spacing w:line="240" w:lineRule="auto"/>
      </w:pPr>
      <w:r>
        <w:separator/>
      </w:r>
    </w:p>
  </w:footnote>
  <w:footnote w:type="continuationSeparator" w:id="0">
    <w:p w14:paraId="71767F65" w14:textId="77777777" w:rsidR="0004079E" w:rsidRDefault="000407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6C1F6F" w:rsidRDefault="006C1F6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6C1F6F" w:rsidRDefault="006C1F6F">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6C1F6F" w:rsidRPr="0028742E" w:rsidRDefault="006C1F6F"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6C1F6F" w:rsidRPr="0095592E" w:rsidRDefault="006C1F6F"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6C1F6F" w:rsidRDefault="006C1F6F">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6C1F6F" w:rsidRPr="0028742E" w:rsidRDefault="006C1F6F"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6C1F6F" w:rsidRPr="00D13975" w:rsidRDefault="006C1F6F"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6C1F6F" w:rsidRPr="00D12E74" w:rsidRDefault="006C1F6F"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6C1F6F" w:rsidRDefault="006C1F6F">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6C1F6F" w:rsidRDefault="006C1F6F">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6C1F6F" w:rsidRDefault="006C1F6F">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6C1F6F" w:rsidRDefault="006C1F6F">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0"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3"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4"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7"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8"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0"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19"/>
  </w:num>
  <w:num w:numId="3">
    <w:abstractNumId w:val="9"/>
  </w:num>
  <w:num w:numId="4">
    <w:abstractNumId w:val="26"/>
  </w:num>
  <w:num w:numId="5">
    <w:abstractNumId w:val="21"/>
  </w:num>
  <w:num w:numId="6">
    <w:abstractNumId w:val="10"/>
  </w:num>
  <w:num w:numId="7">
    <w:abstractNumId w:val="27"/>
  </w:num>
  <w:num w:numId="8">
    <w:abstractNumId w:val="14"/>
  </w:num>
  <w:num w:numId="9">
    <w:abstractNumId w:val="18"/>
  </w:num>
  <w:num w:numId="10">
    <w:abstractNumId w:val="15"/>
  </w:num>
  <w:num w:numId="11">
    <w:abstractNumId w:val="24"/>
  </w:num>
  <w:num w:numId="12">
    <w:abstractNumId w:val="12"/>
  </w:num>
  <w:num w:numId="13">
    <w:abstractNumId w:val="16"/>
  </w:num>
  <w:num w:numId="14">
    <w:abstractNumId w:val="17"/>
  </w:num>
  <w:num w:numId="15">
    <w:abstractNumId w:val="4"/>
  </w:num>
  <w:num w:numId="16">
    <w:abstractNumId w:val="2"/>
  </w:num>
  <w:num w:numId="17">
    <w:abstractNumId w:val="5"/>
  </w:num>
  <w:num w:numId="18">
    <w:abstractNumId w:val="23"/>
  </w:num>
  <w:num w:numId="19">
    <w:abstractNumId w:val="6"/>
  </w:num>
  <w:num w:numId="20">
    <w:abstractNumId w:val="20"/>
  </w:num>
  <w:num w:numId="21">
    <w:abstractNumId w:val="13"/>
  </w:num>
  <w:num w:numId="22">
    <w:abstractNumId w:val="3"/>
  </w:num>
  <w:num w:numId="23">
    <w:abstractNumId w:val="28"/>
  </w:num>
  <w:num w:numId="24">
    <w:abstractNumId w:val="25"/>
  </w:num>
  <w:num w:numId="25">
    <w:abstractNumId w:val="7"/>
  </w:num>
  <w:num w:numId="26">
    <w:abstractNumId w:val="8"/>
  </w:num>
  <w:num w:numId="27">
    <w:abstractNumId w:val="11"/>
  </w:num>
  <w:num w:numId="28">
    <w:abstractNumId w:val="0"/>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610BC"/>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65B27"/>
    <w:rsid w:val="00467BA7"/>
    <w:rsid w:val="00473418"/>
    <w:rsid w:val="00475AFF"/>
    <w:rsid w:val="00483008"/>
    <w:rsid w:val="004834FA"/>
    <w:rsid w:val="00491353"/>
    <w:rsid w:val="00491AEA"/>
    <w:rsid w:val="00492D0A"/>
    <w:rsid w:val="004A25D7"/>
    <w:rsid w:val="004C0EB4"/>
    <w:rsid w:val="004C2627"/>
    <w:rsid w:val="004C33A0"/>
    <w:rsid w:val="004D212B"/>
    <w:rsid w:val="004D245C"/>
    <w:rsid w:val="004D3279"/>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DD6"/>
    <w:rsid w:val="00591E22"/>
    <w:rsid w:val="005945C7"/>
    <w:rsid w:val="005A2689"/>
    <w:rsid w:val="005A35EB"/>
    <w:rsid w:val="005A6974"/>
    <w:rsid w:val="005C4146"/>
    <w:rsid w:val="005C5103"/>
    <w:rsid w:val="005E6506"/>
    <w:rsid w:val="005F511E"/>
    <w:rsid w:val="005F5B0E"/>
    <w:rsid w:val="00603F48"/>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FC6"/>
    <w:rsid w:val="008F0285"/>
    <w:rsid w:val="008F4F56"/>
    <w:rsid w:val="008F51B9"/>
    <w:rsid w:val="008F59A2"/>
    <w:rsid w:val="009030E5"/>
    <w:rsid w:val="009144B6"/>
    <w:rsid w:val="0093772A"/>
    <w:rsid w:val="00937FDB"/>
    <w:rsid w:val="0095592E"/>
    <w:rsid w:val="00960445"/>
    <w:rsid w:val="00961A1F"/>
    <w:rsid w:val="0096363B"/>
    <w:rsid w:val="009836F5"/>
    <w:rsid w:val="00986C12"/>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2A16"/>
    <w:rsid w:val="00A2510F"/>
    <w:rsid w:val="00A253EE"/>
    <w:rsid w:val="00A451F7"/>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E214D"/>
    <w:rsid w:val="00FE39E1"/>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34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hyperlink" Target="https://docs.google.com/document/d/1Cmow34idCNpFlDNmerOgH8gNVejjQMf4/edit?usp=sharing&amp;ouid=112671539057094063560&amp;rtpof=true&amp;sd=true" TargetMode="External"/><Relationship Id="rId21" Type="http://schemas.openxmlformats.org/officeDocument/2006/relationships/header" Target="header5.xml"/><Relationship Id="rId34" Type="http://schemas.openxmlformats.org/officeDocument/2006/relationships/footer" Target="footer10.xml"/><Relationship Id="rId42" Type="http://schemas.openxmlformats.org/officeDocument/2006/relationships/hyperlink" Target="https://docs.google.com/document/d/1Cmow34idCNpFlDNmerOgH8gNVejjQMf4/edit?usp=sharing&amp;ouid=112671539057094063560&amp;rtpof=true&amp;sd=true" TargetMode="External"/><Relationship Id="rId47" Type="http://schemas.openxmlformats.org/officeDocument/2006/relationships/footer" Target="footer1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8.xml"/><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footer" Target="footer9.xml"/><Relationship Id="rId37" Type="http://schemas.openxmlformats.org/officeDocument/2006/relationships/hyperlink" Target="https://apastyle.apa.org/style-grammar-guidelines/references/examples" TargetMode="External"/><Relationship Id="rId40" Type="http://schemas.openxmlformats.org/officeDocument/2006/relationships/hyperlink" Target="https://docs.google.com/document/d/1FLQ-t6DSk8i1AFjtf5X4mnKDqi3WKAfB/edit?usp=sharing&amp;ouid=112671539057094063560&amp;rtpof=true&amp;sd=true" TargetMode="External"/><Relationship Id="rId45" Type="http://schemas.openxmlformats.org/officeDocument/2006/relationships/footer" Target="footer12.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header" Target="header9.xml"/><Relationship Id="rId44" Type="http://schemas.openxmlformats.org/officeDocument/2006/relationships/header" Target="header1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header" Target="header11.xml"/><Relationship Id="rId43" Type="http://schemas.openxmlformats.org/officeDocument/2006/relationships/hyperlink" Target="https://docs.google.com/document/d/1FLQ-t6DSk8i1AFjtf5X4mnKDqi3WKAfB/edit?usp=sharing&amp;ouid=112671539057094063560&amp;rtpof=true&amp;sd=true"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header" Target="header10.xml"/><Relationship Id="rId38" Type="http://schemas.openxmlformats.org/officeDocument/2006/relationships/hyperlink" Target="https://docs.google.com/document/d/1_T_4hQtqnS6po6bBqU_8gzsdrO6GTz1X/edit?usp=sharing&amp;ouid=112671539057094063560&amp;rtpof=true&amp;sd=true" TargetMode="External"/><Relationship Id="rId46" Type="http://schemas.openxmlformats.org/officeDocument/2006/relationships/header" Target="header13.xml"/><Relationship Id="rId20" Type="http://schemas.openxmlformats.org/officeDocument/2006/relationships/footer" Target="footer5.xml"/><Relationship Id="rId41" Type="http://schemas.openxmlformats.org/officeDocument/2006/relationships/hyperlink" Target="https://docs.google.com/document/d/1u1oZtV3HbaUedz7j7JXzLm3Z9TuWMDnn/edit?usp=sharing&amp;ouid=112671539057094063560&amp;rtpof=true&amp;sd=tru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46D684-1AE8-454F-903E-B5E472DD6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3</TotalTime>
  <Pages>24</Pages>
  <Words>3761</Words>
  <Characters>2144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18</cp:revision>
  <cp:lastPrinted>2024-02-23T04:12:00Z</cp:lastPrinted>
  <dcterms:created xsi:type="dcterms:W3CDTF">2024-02-21T07:45:00Z</dcterms:created>
  <dcterms:modified xsi:type="dcterms:W3CDTF">2024-05-1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